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37B23" w14:textId="15657DD8" w:rsidR="0017612F" w:rsidRPr="00593D6D" w:rsidRDefault="009C514F" w:rsidP="00734393">
      <w:pPr>
        <w:spacing w:after="0" w:line="24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593D6D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Product: Yoga </w:t>
      </w:r>
      <w:proofErr w:type="gramStart"/>
      <w:r w:rsidRPr="00593D6D">
        <w:rPr>
          <w:rFonts w:ascii="Arial" w:hAnsi="Arial" w:cs="Arial"/>
          <w:b/>
          <w:bCs/>
          <w:sz w:val="24"/>
          <w:szCs w:val="24"/>
          <w:shd w:val="clear" w:color="auto" w:fill="FFFFFF"/>
        </w:rPr>
        <w:t>With</w:t>
      </w:r>
      <w:proofErr w:type="gramEnd"/>
      <w:r w:rsidRPr="00593D6D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Adriene videos</w:t>
      </w:r>
      <w:r w:rsidR="00593D6D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(available on YouTube)</w:t>
      </w:r>
    </w:p>
    <w:p w14:paraId="356B8ACC" w14:textId="0EAAF365" w:rsidR="009C514F" w:rsidRPr="00593D6D" w:rsidRDefault="00817D1D" w:rsidP="00734393">
      <w:pPr>
        <w:spacing w:after="0" w:line="24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593D6D">
        <w:rPr>
          <w:rFonts w:ascii="Arial" w:hAnsi="Arial" w:cs="Arial"/>
          <w:b/>
          <w:bCs/>
          <w:sz w:val="24"/>
          <w:szCs w:val="24"/>
          <w:shd w:val="clear" w:color="auto" w:fill="FFFFFF"/>
        </w:rPr>
        <w:t>Slogan: Do “Me Time” on Your Time</w:t>
      </w:r>
    </w:p>
    <w:p w14:paraId="3AB84378" w14:textId="77777777" w:rsidR="00D27490" w:rsidRDefault="00D27490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2FFE5822" w14:textId="4F3F3A31" w:rsidR="00B23942" w:rsidRPr="00702243" w:rsidRDefault="00B23942" w:rsidP="00702243">
      <w:pPr>
        <w:spacing w:line="240" w:lineRule="auto"/>
        <w:outlineLvl w:val="0"/>
        <w:rPr>
          <w:rFonts w:ascii="Arial" w:hAnsi="Arial" w:cs="Arial"/>
          <w:b/>
          <w:sz w:val="24"/>
          <w:szCs w:val="24"/>
        </w:rPr>
      </w:pPr>
      <w:r w:rsidRPr="00B23942">
        <w:rPr>
          <w:rFonts w:ascii="Arial" w:hAnsi="Arial" w:cs="Arial"/>
          <w:b/>
          <w:sz w:val="24"/>
          <w:szCs w:val="24"/>
        </w:rPr>
        <w:t>FADE IN:</w:t>
      </w:r>
    </w:p>
    <w:p w14:paraId="4B87D49C" w14:textId="39DEFF82" w:rsidR="00B23942" w:rsidRDefault="00B23942" w:rsidP="00B23942">
      <w:pPr>
        <w:spacing w:line="240" w:lineRule="auto"/>
        <w:contextualSpacing/>
        <w:outlineLvl w:val="0"/>
        <w:rPr>
          <w:rFonts w:ascii="Arial" w:hAnsi="Arial" w:cs="Arial"/>
          <w:b/>
          <w:sz w:val="24"/>
          <w:szCs w:val="24"/>
        </w:rPr>
      </w:pPr>
      <w:r w:rsidRPr="00B23942">
        <w:rPr>
          <w:rFonts w:ascii="Arial" w:hAnsi="Arial" w:cs="Arial"/>
          <w:b/>
          <w:sz w:val="24"/>
          <w:szCs w:val="24"/>
        </w:rPr>
        <w:t xml:space="preserve">INT. </w:t>
      </w:r>
      <w:r>
        <w:rPr>
          <w:rFonts w:ascii="Arial" w:hAnsi="Arial" w:cs="Arial"/>
          <w:b/>
          <w:sz w:val="24"/>
          <w:szCs w:val="24"/>
        </w:rPr>
        <w:t>SUN-LIT LIVING ROOM</w:t>
      </w:r>
      <w:r w:rsidR="00F7281E">
        <w:rPr>
          <w:rFonts w:ascii="Arial" w:hAnsi="Arial" w:cs="Arial"/>
          <w:b/>
          <w:sz w:val="24"/>
          <w:szCs w:val="24"/>
        </w:rPr>
        <w:t xml:space="preserve">. MONOCHROMATIC COLORS (BEIGE, WHITE). </w:t>
      </w:r>
      <w:r w:rsidR="00702243">
        <w:rPr>
          <w:rFonts w:ascii="Arial" w:hAnsi="Arial" w:cs="Arial"/>
          <w:b/>
          <w:sz w:val="24"/>
          <w:szCs w:val="24"/>
        </w:rPr>
        <w:t>MORNING.</w:t>
      </w:r>
    </w:p>
    <w:p w14:paraId="04E13292" w14:textId="6CA7CDB5" w:rsidR="00702243" w:rsidRDefault="00702243" w:rsidP="00B23942">
      <w:pPr>
        <w:spacing w:line="240" w:lineRule="auto"/>
        <w:contextualSpacing/>
        <w:outlineLvl w:val="0"/>
        <w:rPr>
          <w:rFonts w:ascii="Arial" w:hAnsi="Arial" w:cs="Arial"/>
          <w:b/>
          <w:sz w:val="24"/>
          <w:szCs w:val="24"/>
        </w:rPr>
      </w:pPr>
    </w:p>
    <w:p w14:paraId="3FDBFD46" w14:textId="6EBB338A" w:rsidR="00702243" w:rsidRDefault="00702243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Establishing shot: </w:t>
      </w:r>
      <w:r w:rsidR="00BB5FAF">
        <w:rPr>
          <w:rFonts w:ascii="Arial" w:hAnsi="Arial" w:cs="Arial"/>
          <w:bCs/>
          <w:sz w:val="24"/>
          <w:szCs w:val="24"/>
        </w:rPr>
        <w:t xml:space="preserve">A bright blue yoga mat </w:t>
      </w:r>
      <w:r w:rsidR="00AB0E60">
        <w:rPr>
          <w:rFonts w:ascii="Arial" w:hAnsi="Arial" w:cs="Arial"/>
          <w:bCs/>
          <w:sz w:val="24"/>
          <w:szCs w:val="24"/>
        </w:rPr>
        <w:t>unrolls</w:t>
      </w:r>
      <w:commentRangeStart w:id="0"/>
      <w:commentRangeEnd w:id="0"/>
      <w:r w:rsidR="005A3767">
        <w:rPr>
          <w:rStyle w:val="CommentReference"/>
        </w:rPr>
        <w:commentReference w:id="0"/>
      </w:r>
      <w:r w:rsidR="00BB5FAF">
        <w:rPr>
          <w:rFonts w:ascii="Arial" w:hAnsi="Arial" w:cs="Arial"/>
          <w:bCs/>
          <w:sz w:val="24"/>
          <w:szCs w:val="24"/>
        </w:rPr>
        <w:t xml:space="preserve"> across the floor. Tranquil, </w:t>
      </w:r>
      <w:hyperlink r:id="rId8" w:history="1">
        <w:r w:rsidR="00BB5FAF" w:rsidRPr="00A47794">
          <w:rPr>
            <w:rStyle w:val="Hyperlink"/>
            <w:rFonts w:ascii="Arial" w:hAnsi="Arial" w:cs="Arial"/>
            <w:bCs/>
            <w:sz w:val="24"/>
            <w:szCs w:val="24"/>
          </w:rPr>
          <w:t>spa-like music</w:t>
        </w:r>
      </w:hyperlink>
      <w:r w:rsidR="00061938">
        <w:rPr>
          <w:rFonts w:ascii="Arial" w:hAnsi="Arial" w:cs="Arial"/>
          <w:bCs/>
          <w:sz w:val="24"/>
          <w:szCs w:val="24"/>
        </w:rPr>
        <w:t xml:space="preserve"> plays</w:t>
      </w:r>
      <w:r w:rsidR="000F3889">
        <w:rPr>
          <w:rFonts w:ascii="Arial" w:hAnsi="Arial" w:cs="Arial"/>
          <w:bCs/>
          <w:sz w:val="24"/>
          <w:szCs w:val="24"/>
        </w:rPr>
        <w:t xml:space="preserve">. </w:t>
      </w:r>
      <w:r w:rsidR="00F02A22">
        <w:rPr>
          <w:rFonts w:ascii="Arial" w:hAnsi="Arial" w:cs="Arial"/>
          <w:bCs/>
          <w:sz w:val="24"/>
          <w:szCs w:val="24"/>
        </w:rPr>
        <w:t>The camera pans across the room</w:t>
      </w:r>
      <w:r w:rsidR="002D091E">
        <w:rPr>
          <w:rFonts w:ascii="Arial" w:hAnsi="Arial" w:cs="Arial"/>
          <w:bCs/>
          <w:sz w:val="24"/>
          <w:szCs w:val="24"/>
        </w:rPr>
        <w:t>,</w:t>
      </w:r>
      <w:r w:rsidR="00F02A22">
        <w:rPr>
          <w:rFonts w:ascii="Arial" w:hAnsi="Arial" w:cs="Arial"/>
          <w:bCs/>
          <w:sz w:val="24"/>
          <w:szCs w:val="24"/>
        </w:rPr>
        <w:t xml:space="preserve"> establishing</w:t>
      </w:r>
      <w:r w:rsidR="002D091E">
        <w:rPr>
          <w:rFonts w:ascii="Arial" w:hAnsi="Arial" w:cs="Arial"/>
          <w:bCs/>
          <w:sz w:val="24"/>
          <w:szCs w:val="24"/>
        </w:rPr>
        <w:t xml:space="preserve"> </w:t>
      </w:r>
      <w:r w:rsidR="009C541C">
        <w:rPr>
          <w:rFonts w:ascii="Arial" w:hAnsi="Arial" w:cs="Arial"/>
          <w:bCs/>
          <w:sz w:val="24"/>
          <w:szCs w:val="24"/>
        </w:rPr>
        <w:t>the room’s</w:t>
      </w:r>
      <w:r w:rsidR="002D091E">
        <w:rPr>
          <w:rFonts w:ascii="Arial" w:hAnsi="Arial" w:cs="Arial"/>
          <w:bCs/>
          <w:sz w:val="24"/>
          <w:szCs w:val="24"/>
        </w:rPr>
        <w:t xml:space="preserve"> role as peaceful sanctuary. A</w:t>
      </w:r>
      <w:r w:rsidR="00A07342">
        <w:rPr>
          <w:rFonts w:ascii="Arial" w:hAnsi="Arial" w:cs="Arial"/>
          <w:bCs/>
          <w:sz w:val="24"/>
          <w:szCs w:val="24"/>
        </w:rPr>
        <w:t xml:space="preserve">n essential oil </w:t>
      </w:r>
      <w:r w:rsidR="002D091E">
        <w:rPr>
          <w:rFonts w:ascii="Arial" w:hAnsi="Arial" w:cs="Arial"/>
          <w:bCs/>
          <w:sz w:val="24"/>
          <w:szCs w:val="24"/>
        </w:rPr>
        <w:t xml:space="preserve">diffuser, </w:t>
      </w:r>
      <w:r w:rsidR="00A07342">
        <w:rPr>
          <w:rFonts w:ascii="Arial" w:hAnsi="Arial" w:cs="Arial"/>
          <w:bCs/>
          <w:sz w:val="24"/>
          <w:szCs w:val="24"/>
        </w:rPr>
        <w:t>a bouquet of flowers in a vase, etc.</w:t>
      </w:r>
      <w:r w:rsidR="00F02A22">
        <w:rPr>
          <w:rFonts w:ascii="Arial" w:hAnsi="Arial" w:cs="Arial"/>
          <w:bCs/>
          <w:sz w:val="24"/>
          <w:szCs w:val="24"/>
        </w:rPr>
        <w:t xml:space="preserve"> </w:t>
      </w:r>
      <w:r w:rsidR="000F3889">
        <w:rPr>
          <w:rFonts w:ascii="Arial" w:hAnsi="Arial" w:cs="Arial"/>
          <w:bCs/>
          <w:sz w:val="24"/>
          <w:szCs w:val="24"/>
        </w:rPr>
        <w:t xml:space="preserve">A </w:t>
      </w:r>
      <w:r w:rsidR="00247991">
        <w:rPr>
          <w:rFonts w:ascii="Arial" w:hAnsi="Arial" w:cs="Arial"/>
          <w:bCs/>
          <w:sz w:val="24"/>
          <w:szCs w:val="24"/>
        </w:rPr>
        <w:t>WOMAN</w:t>
      </w:r>
      <w:r w:rsidR="000F3889">
        <w:rPr>
          <w:rFonts w:ascii="Arial" w:hAnsi="Arial" w:cs="Arial"/>
          <w:bCs/>
          <w:sz w:val="24"/>
          <w:szCs w:val="24"/>
        </w:rPr>
        <w:t>, mid-30s</w:t>
      </w:r>
      <w:r w:rsidR="00B922B1">
        <w:rPr>
          <w:rFonts w:ascii="Arial" w:hAnsi="Arial" w:cs="Arial"/>
          <w:bCs/>
          <w:sz w:val="24"/>
          <w:szCs w:val="24"/>
        </w:rPr>
        <w:t xml:space="preserve">, dressed in black yoga pants and a form-fitting </w:t>
      </w:r>
      <w:r w:rsidR="00553D00">
        <w:rPr>
          <w:rFonts w:ascii="Arial" w:hAnsi="Arial" w:cs="Arial"/>
          <w:bCs/>
          <w:sz w:val="24"/>
          <w:szCs w:val="24"/>
        </w:rPr>
        <w:t>T-shirt</w:t>
      </w:r>
      <w:r w:rsidR="00A07342">
        <w:rPr>
          <w:rFonts w:ascii="Arial" w:hAnsi="Arial" w:cs="Arial"/>
          <w:bCs/>
          <w:sz w:val="24"/>
          <w:szCs w:val="24"/>
        </w:rPr>
        <w:t>, sits cross-legged on the mat, her hands in prayer position</w:t>
      </w:r>
      <w:r w:rsidR="00247991">
        <w:rPr>
          <w:rFonts w:ascii="Arial" w:hAnsi="Arial" w:cs="Arial"/>
          <w:bCs/>
          <w:sz w:val="24"/>
          <w:szCs w:val="24"/>
        </w:rPr>
        <w:t xml:space="preserve">. </w:t>
      </w:r>
    </w:p>
    <w:p w14:paraId="7FD55E40" w14:textId="77777777" w:rsidR="003D0989" w:rsidRDefault="003D0989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</w:p>
    <w:p w14:paraId="52456CEC" w14:textId="13E01F9E" w:rsidR="003D0989" w:rsidRDefault="003D0989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1829A4DA" wp14:editId="677794BF">
            <wp:extent cx="3856776" cy="2557586"/>
            <wp:effectExtent l="0" t="0" r="0" b="0"/>
            <wp:docPr id="1" name="Picture 1" descr="A picture containing sofa, indoor, se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ofa, indoor, sea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157" cy="2573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2108" w14:textId="77777777" w:rsidR="00247991" w:rsidRDefault="00247991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</w:p>
    <w:p w14:paraId="0510A194" w14:textId="211FA434" w:rsidR="00247991" w:rsidRDefault="00247991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he inhales….</w:t>
      </w:r>
    </w:p>
    <w:p w14:paraId="3AEC5B1E" w14:textId="77777777" w:rsidR="00247991" w:rsidRDefault="00247991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</w:p>
    <w:p w14:paraId="436C26B1" w14:textId="0B1CA680" w:rsidR="003A51AB" w:rsidRPr="003A51AB" w:rsidRDefault="003A51AB" w:rsidP="003A51AB">
      <w:pPr>
        <w:spacing w:line="240" w:lineRule="auto"/>
        <w:contextualSpacing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3A51AB">
        <w:rPr>
          <w:rFonts w:ascii="Arial" w:hAnsi="Arial" w:cs="Arial"/>
          <w:b/>
          <w:sz w:val="24"/>
          <w:szCs w:val="24"/>
        </w:rPr>
        <w:t>DAUGHTER</w:t>
      </w:r>
      <w:r w:rsidR="000A6448">
        <w:rPr>
          <w:rFonts w:ascii="Arial" w:hAnsi="Arial" w:cs="Arial"/>
          <w:b/>
          <w:sz w:val="24"/>
          <w:szCs w:val="24"/>
        </w:rPr>
        <w:t xml:space="preserve"> (</w:t>
      </w:r>
      <w:r w:rsidR="00B6743B">
        <w:rPr>
          <w:rFonts w:ascii="Arial" w:hAnsi="Arial" w:cs="Arial"/>
          <w:b/>
          <w:sz w:val="24"/>
          <w:szCs w:val="24"/>
        </w:rPr>
        <w:t>OFF-SCREEN)</w:t>
      </w:r>
      <w:r w:rsidRPr="003A51AB">
        <w:rPr>
          <w:rFonts w:ascii="Arial" w:hAnsi="Arial" w:cs="Arial"/>
          <w:b/>
          <w:sz w:val="24"/>
          <w:szCs w:val="24"/>
        </w:rPr>
        <w:t>:</w:t>
      </w:r>
    </w:p>
    <w:p w14:paraId="28B08D35" w14:textId="3C4E0A6F" w:rsidR="00247991" w:rsidRDefault="00247991" w:rsidP="003A51AB">
      <w:pPr>
        <w:spacing w:line="240" w:lineRule="auto"/>
        <w:contextualSpacing/>
        <w:jc w:val="center"/>
        <w:outlineLvl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…. “MOOOOOMM</w:t>
      </w:r>
      <w:r w:rsidR="004526AA">
        <w:rPr>
          <w:rFonts w:ascii="Arial" w:hAnsi="Arial" w:cs="Arial"/>
          <w:bCs/>
          <w:sz w:val="24"/>
          <w:szCs w:val="24"/>
        </w:rPr>
        <w:t>MMYYYYYYY</w:t>
      </w:r>
      <w:r>
        <w:rPr>
          <w:rFonts w:ascii="Arial" w:hAnsi="Arial" w:cs="Arial"/>
          <w:bCs/>
          <w:sz w:val="24"/>
          <w:szCs w:val="24"/>
        </w:rPr>
        <w:t>!!!!!!!!!!!!!!!”</w:t>
      </w:r>
      <w:r w:rsidR="00D96B25">
        <w:rPr>
          <w:rFonts w:ascii="Arial" w:hAnsi="Arial" w:cs="Arial"/>
          <w:bCs/>
          <w:sz w:val="24"/>
          <w:szCs w:val="24"/>
        </w:rPr>
        <w:t xml:space="preserve"> </w:t>
      </w:r>
      <w:r w:rsidR="0069225C">
        <w:rPr>
          <w:rFonts w:ascii="Arial" w:hAnsi="Arial" w:cs="Arial"/>
          <w:bCs/>
          <w:sz w:val="24"/>
          <w:szCs w:val="24"/>
        </w:rPr>
        <w:t xml:space="preserve">(Audio: </w:t>
      </w:r>
      <w:hyperlink r:id="rId10" w:history="1">
        <w:r w:rsidR="0069225C" w:rsidRPr="00AD48F0">
          <w:rPr>
            <w:rStyle w:val="Hyperlink"/>
            <w:rFonts w:ascii="Arial" w:hAnsi="Arial" w:cs="Arial"/>
            <w:bCs/>
            <w:sz w:val="24"/>
            <w:szCs w:val="24"/>
          </w:rPr>
          <w:t xml:space="preserve">Record scratch </w:t>
        </w:r>
        <w:r w:rsidR="00AD48F0" w:rsidRPr="00AD48F0">
          <w:rPr>
            <w:rStyle w:val="Hyperlink"/>
            <w:rFonts w:ascii="Arial" w:hAnsi="Arial" w:cs="Arial"/>
            <w:bCs/>
            <w:sz w:val="24"/>
            <w:szCs w:val="24"/>
          </w:rPr>
          <w:t>sound effect</w:t>
        </w:r>
      </w:hyperlink>
      <w:r w:rsidR="00AD48F0">
        <w:rPr>
          <w:rFonts w:ascii="Arial" w:hAnsi="Arial" w:cs="Arial"/>
          <w:bCs/>
          <w:sz w:val="24"/>
          <w:szCs w:val="24"/>
        </w:rPr>
        <w:t xml:space="preserve"> </w:t>
      </w:r>
      <w:r w:rsidR="0069225C">
        <w:rPr>
          <w:rFonts w:ascii="Arial" w:hAnsi="Arial" w:cs="Arial"/>
          <w:bCs/>
          <w:sz w:val="24"/>
          <w:szCs w:val="24"/>
        </w:rPr>
        <w:t xml:space="preserve">on the tranquil music, switching to </w:t>
      </w:r>
      <w:r w:rsidR="004438CF">
        <w:rPr>
          <w:rFonts w:ascii="Arial" w:hAnsi="Arial" w:cs="Arial"/>
          <w:bCs/>
          <w:sz w:val="24"/>
          <w:szCs w:val="24"/>
        </w:rPr>
        <w:t xml:space="preserve">Brandi </w:t>
      </w:r>
      <w:proofErr w:type="spellStart"/>
      <w:r w:rsidR="004438CF">
        <w:rPr>
          <w:rFonts w:ascii="Arial" w:hAnsi="Arial" w:cs="Arial"/>
          <w:bCs/>
          <w:sz w:val="24"/>
          <w:szCs w:val="24"/>
        </w:rPr>
        <w:t>Carl</w:t>
      </w:r>
      <w:r w:rsidR="00DC007D">
        <w:rPr>
          <w:rFonts w:ascii="Arial" w:hAnsi="Arial" w:cs="Arial"/>
          <w:bCs/>
          <w:sz w:val="24"/>
          <w:szCs w:val="24"/>
        </w:rPr>
        <w:t>ile’s</w:t>
      </w:r>
      <w:proofErr w:type="spellEnd"/>
      <w:r w:rsidR="00DC007D">
        <w:rPr>
          <w:rFonts w:ascii="Arial" w:hAnsi="Arial" w:cs="Arial"/>
          <w:bCs/>
          <w:sz w:val="24"/>
          <w:szCs w:val="24"/>
        </w:rPr>
        <w:t xml:space="preserve"> “</w:t>
      </w:r>
      <w:hyperlink r:id="rId11" w:history="1">
        <w:r w:rsidR="00DC007D" w:rsidRPr="00DC007D">
          <w:rPr>
            <w:rStyle w:val="Hyperlink"/>
            <w:rFonts w:ascii="Arial" w:hAnsi="Arial" w:cs="Arial"/>
            <w:bCs/>
            <w:sz w:val="24"/>
            <w:szCs w:val="24"/>
          </w:rPr>
          <w:t>The Mother</w:t>
        </w:r>
      </w:hyperlink>
      <w:r w:rsidR="00DC007D">
        <w:rPr>
          <w:rFonts w:ascii="Arial" w:hAnsi="Arial" w:cs="Arial"/>
          <w:bCs/>
          <w:sz w:val="24"/>
          <w:szCs w:val="24"/>
        </w:rPr>
        <w:t>”</w:t>
      </w:r>
      <w:r w:rsidR="003A51AB">
        <w:rPr>
          <w:rFonts w:ascii="Arial" w:hAnsi="Arial" w:cs="Arial"/>
          <w:bCs/>
          <w:sz w:val="24"/>
          <w:szCs w:val="24"/>
        </w:rPr>
        <w:t>)</w:t>
      </w:r>
    </w:p>
    <w:p w14:paraId="0E8D866B" w14:textId="77777777" w:rsidR="00247991" w:rsidRDefault="00247991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</w:p>
    <w:p w14:paraId="197C2128" w14:textId="5748B772" w:rsidR="00247991" w:rsidRPr="000837A8" w:rsidRDefault="000837A8" w:rsidP="00B23942">
      <w:pPr>
        <w:spacing w:line="240" w:lineRule="auto"/>
        <w:contextualSpacing/>
        <w:outlineLvl w:val="0"/>
        <w:rPr>
          <w:rFonts w:ascii="Arial" w:hAnsi="Arial" w:cs="Arial"/>
          <w:b/>
          <w:sz w:val="24"/>
          <w:szCs w:val="24"/>
        </w:rPr>
      </w:pPr>
      <w:r w:rsidRPr="000837A8">
        <w:rPr>
          <w:rFonts w:ascii="Arial" w:hAnsi="Arial" w:cs="Arial"/>
          <w:b/>
          <w:sz w:val="24"/>
          <w:szCs w:val="24"/>
        </w:rPr>
        <w:t>CUT TO:</w:t>
      </w:r>
    </w:p>
    <w:p w14:paraId="29A56EA1" w14:textId="77777777" w:rsidR="000837A8" w:rsidRDefault="000837A8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</w:p>
    <w:p w14:paraId="57230D36" w14:textId="74E80AD5" w:rsidR="000837A8" w:rsidRDefault="00124C4B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A close-up of the WOMAN’s eyes popping open. </w:t>
      </w:r>
    </w:p>
    <w:p w14:paraId="5DC1F77E" w14:textId="77777777" w:rsidR="00135A8A" w:rsidRDefault="00135A8A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</w:p>
    <w:p w14:paraId="4A011DEF" w14:textId="44619D8D" w:rsidR="00135A8A" w:rsidRPr="00702243" w:rsidRDefault="00135A8A" w:rsidP="00B23942">
      <w:pPr>
        <w:spacing w:line="240" w:lineRule="auto"/>
        <w:contextualSpacing/>
        <w:outlineLvl w:val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6FE60CC0" wp14:editId="57724A69">
            <wp:extent cx="1916856" cy="995881"/>
            <wp:effectExtent l="0" t="0" r="7620" b="0"/>
            <wp:docPr id="2" name="Picture 2" descr="A close up of a person's ey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person's eyes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0673" cy="1023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450B8" w14:textId="77777777" w:rsidR="00B23942" w:rsidRDefault="00B23942" w:rsidP="00B2394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732911B" w14:textId="67418F0D" w:rsidR="00D27490" w:rsidRDefault="00F52CA6">
      <w:pPr>
        <w:rPr>
          <w:rFonts w:ascii="Arial" w:hAnsi="Arial" w:cs="Arial"/>
          <w:b/>
          <w:sz w:val="24"/>
          <w:szCs w:val="24"/>
        </w:rPr>
      </w:pPr>
      <w:r w:rsidRPr="000837A8">
        <w:rPr>
          <w:rFonts w:ascii="Arial" w:hAnsi="Arial" w:cs="Arial"/>
          <w:b/>
          <w:sz w:val="24"/>
          <w:szCs w:val="24"/>
        </w:rPr>
        <w:lastRenderedPageBreak/>
        <w:t>CUT TO:</w:t>
      </w:r>
    </w:p>
    <w:p w14:paraId="4C5DE2E8" w14:textId="39D51975" w:rsidR="00F52CA6" w:rsidRDefault="00F52CA6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The WOMAN, </w:t>
      </w:r>
      <w:r w:rsidR="00292908">
        <w:rPr>
          <w:rFonts w:ascii="Arial" w:hAnsi="Arial" w:cs="Arial"/>
          <w:bCs/>
          <w:sz w:val="24"/>
          <w:szCs w:val="24"/>
        </w:rPr>
        <w:t xml:space="preserve">with a forced smile on her face, still in her yoga clothes, having a play tea party in her </w:t>
      </w:r>
      <w:r w:rsidR="004526AA">
        <w:rPr>
          <w:rFonts w:ascii="Arial" w:hAnsi="Arial" w:cs="Arial"/>
          <w:bCs/>
          <w:sz w:val="24"/>
          <w:szCs w:val="24"/>
        </w:rPr>
        <w:t>four-year-old DAUGHTER</w:t>
      </w:r>
      <w:r w:rsidR="00292908">
        <w:rPr>
          <w:rFonts w:ascii="Arial" w:hAnsi="Arial" w:cs="Arial"/>
          <w:bCs/>
          <w:sz w:val="24"/>
          <w:szCs w:val="24"/>
        </w:rPr>
        <w:t>’s room</w:t>
      </w:r>
      <w:r w:rsidR="004526AA">
        <w:rPr>
          <w:rFonts w:ascii="Arial" w:hAnsi="Arial" w:cs="Arial"/>
          <w:bCs/>
          <w:sz w:val="24"/>
          <w:szCs w:val="24"/>
        </w:rPr>
        <w:t xml:space="preserve">. </w:t>
      </w:r>
      <w:r w:rsidR="00371957">
        <w:rPr>
          <w:rFonts w:ascii="Arial" w:hAnsi="Arial" w:cs="Arial"/>
          <w:bCs/>
          <w:sz w:val="24"/>
          <w:szCs w:val="24"/>
        </w:rPr>
        <w:t xml:space="preserve">The room is bright pink, with dolls, stuffed </w:t>
      </w:r>
      <w:proofErr w:type="gramStart"/>
      <w:r w:rsidR="00371957">
        <w:rPr>
          <w:rFonts w:ascii="Arial" w:hAnsi="Arial" w:cs="Arial"/>
          <w:bCs/>
          <w:sz w:val="24"/>
          <w:szCs w:val="24"/>
        </w:rPr>
        <w:t>animals</w:t>
      </w:r>
      <w:proofErr w:type="gramEnd"/>
      <w:r w:rsidR="00371957">
        <w:rPr>
          <w:rFonts w:ascii="Arial" w:hAnsi="Arial" w:cs="Arial"/>
          <w:bCs/>
          <w:sz w:val="24"/>
          <w:szCs w:val="24"/>
        </w:rPr>
        <w:t xml:space="preserve"> and toy crates. In the middle sits a medium-sized table, laid out with an </w:t>
      </w:r>
      <w:r w:rsidR="00232866">
        <w:rPr>
          <w:rFonts w:ascii="Arial" w:hAnsi="Arial" w:cs="Arial"/>
          <w:bCs/>
          <w:sz w:val="24"/>
          <w:szCs w:val="24"/>
        </w:rPr>
        <w:t>ornate</w:t>
      </w:r>
      <w:r w:rsidR="00371957">
        <w:rPr>
          <w:rFonts w:ascii="Arial" w:hAnsi="Arial" w:cs="Arial"/>
          <w:bCs/>
          <w:sz w:val="24"/>
          <w:szCs w:val="24"/>
        </w:rPr>
        <w:t xml:space="preserve"> plastic tea set.</w:t>
      </w:r>
      <w:r w:rsidR="00B6743B">
        <w:rPr>
          <w:rFonts w:ascii="Arial" w:hAnsi="Arial" w:cs="Arial"/>
          <w:bCs/>
          <w:sz w:val="24"/>
          <w:szCs w:val="24"/>
        </w:rPr>
        <w:t xml:space="preserve"> The DAUGHTER and WOMAN are both wearing tiaras. </w:t>
      </w:r>
    </w:p>
    <w:p w14:paraId="452B1460" w14:textId="068EC989" w:rsidR="005E09DD" w:rsidRDefault="005E09DD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</w:rPr>
        <w:drawing>
          <wp:inline distT="0" distB="0" distL="0" distR="0" wp14:anchorId="2ED6512E" wp14:editId="506207A6">
            <wp:extent cx="3619933" cy="2465843"/>
            <wp:effectExtent l="0" t="0" r="0" b="0"/>
            <wp:docPr id="3" name="Picture 3" descr="A person and a child sitting at a table with a teddy be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and a child sitting at a table with a teddy bear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195" cy="247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30048" w14:textId="77777777" w:rsidR="004526AA" w:rsidRDefault="004526AA">
      <w:pPr>
        <w:rPr>
          <w:rFonts w:ascii="Arial" w:hAnsi="Arial" w:cs="Arial"/>
          <w:bCs/>
          <w:sz w:val="24"/>
          <w:szCs w:val="24"/>
          <w:shd w:val="clear" w:color="auto" w:fill="FFFFFF"/>
        </w:rPr>
      </w:pPr>
    </w:p>
    <w:p w14:paraId="31E0F4EA" w14:textId="787A85ED" w:rsidR="00371957" w:rsidRPr="00371957" w:rsidRDefault="00371957" w:rsidP="00371957">
      <w:pPr>
        <w:jc w:val="center"/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371957">
        <w:rPr>
          <w:rFonts w:ascii="Arial" w:hAnsi="Arial" w:cs="Arial"/>
          <w:b/>
          <w:sz w:val="24"/>
          <w:szCs w:val="24"/>
          <w:shd w:val="clear" w:color="auto" w:fill="FFFFFF"/>
        </w:rPr>
        <w:t>DAUGHTER</w:t>
      </w:r>
      <w:r w:rsidR="00EC2585">
        <w:rPr>
          <w:rFonts w:ascii="Arial" w:hAnsi="Arial" w:cs="Arial"/>
          <w:b/>
          <w:sz w:val="24"/>
          <w:szCs w:val="24"/>
          <w:shd w:val="clear" w:color="auto" w:fill="FFFFFF"/>
        </w:rPr>
        <w:t>, handing the WOMAN a plastic teacup and saucer</w:t>
      </w:r>
      <w:r w:rsidRPr="00371957">
        <w:rPr>
          <w:rFonts w:ascii="Arial" w:hAnsi="Arial" w:cs="Arial"/>
          <w:b/>
          <w:sz w:val="24"/>
          <w:szCs w:val="24"/>
          <w:shd w:val="clear" w:color="auto" w:fill="FFFFFF"/>
        </w:rPr>
        <w:t>:</w:t>
      </w:r>
    </w:p>
    <w:p w14:paraId="3FD30FA5" w14:textId="7E31F7B2" w:rsidR="00F93E08" w:rsidRDefault="00371957" w:rsidP="00467080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“Here’s your tea, Mommy!” </w:t>
      </w:r>
    </w:p>
    <w:p w14:paraId="24662BF6" w14:textId="3CEE3DD5" w:rsidR="002301E8" w:rsidRDefault="002301E8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WOMAN closes her eyes, takes a deep breath, and “sips” her tea</w:t>
      </w:r>
      <w:r w:rsidR="00E17D14">
        <w:rPr>
          <w:rFonts w:ascii="Arial" w:hAnsi="Arial" w:cs="Arial"/>
          <w:color w:val="222222"/>
          <w:sz w:val="24"/>
          <w:szCs w:val="24"/>
          <w:shd w:val="clear" w:color="auto" w:fill="FFFFFF"/>
        </w:rPr>
        <w:t>.</w:t>
      </w:r>
    </w:p>
    <w:p w14:paraId="2584DBD5" w14:textId="411EB093" w:rsidR="00F93E08" w:rsidRDefault="00F93E08" w:rsidP="002301E8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F93E08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CUT TO:</w:t>
      </w:r>
    </w:p>
    <w:p w14:paraId="2471D1F6" w14:textId="74BE3227" w:rsidR="00F93E08" w:rsidRDefault="00F93E08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WOMAN, back in cross-legged position, </w:t>
      </w:r>
      <w:r w:rsidR="00D96B25">
        <w:rPr>
          <w:rFonts w:ascii="Arial" w:hAnsi="Arial" w:cs="Arial"/>
          <w:color w:val="222222"/>
          <w:sz w:val="24"/>
          <w:szCs w:val="24"/>
          <w:shd w:val="clear" w:color="auto" w:fill="FFFFFF"/>
        </w:rPr>
        <w:t>hands in prayer</w:t>
      </w:r>
      <w:r w:rsidR="002C568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. </w:t>
      </w:r>
    </w:p>
    <w:p w14:paraId="1F6B0673" w14:textId="77777777" w:rsidR="00D5374E" w:rsidRDefault="00D5374E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490D4AC" w14:textId="1887CD6A" w:rsidR="003A51AB" w:rsidRPr="0000370F" w:rsidRDefault="00467080" w:rsidP="00467080">
      <w:pPr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00370F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DAUGHTER</w:t>
      </w:r>
      <w:r w:rsidR="00B6743B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 (OFF-SCREEN)</w:t>
      </w:r>
      <w:r w:rsidRPr="0000370F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:</w:t>
      </w:r>
    </w:p>
    <w:p w14:paraId="0F17EE02" w14:textId="16B293B4" w:rsidR="00467080" w:rsidRDefault="00467080" w:rsidP="00467080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“MOMMYYY</w:t>
      </w:r>
      <w:r w:rsidR="0000370F">
        <w:rPr>
          <w:rFonts w:ascii="Arial" w:hAnsi="Arial" w:cs="Arial"/>
          <w:color w:val="222222"/>
          <w:sz w:val="24"/>
          <w:szCs w:val="24"/>
          <w:shd w:val="clear" w:color="auto" w:fill="FFFFFF"/>
        </w:rPr>
        <w:t>!!!! CAN I HAVE SOME LUNCH?”</w:t>
      </w:r>
    </w:p>
    <w:p w14:paraId="3251D805" w14:textId="77777777" w:rsidR="0000370F" w:rsidRDefault="0000370F" w:rsidP="00467080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72F18B1" w14:textId="0CEBB30A" w:rsidR="0000370F" w:rsidRDefault="0000370F" w:rsidP="0000370F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00370F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CUT TO: </w:t>
      </w:r>
    </w:p>
    <w:p w14:paraId="3FF9763B" w14:textId="0328528D" w:rsidR="0000370F" w:rsidRDefault="0000370F" w:rsidP="0000370F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WOMAN </w:t>
      </w:r>
      <w:r w:rsidR="00F32F8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n the kitchen, </w:t>
      </w:r>
      <w:r w:rsidR="00232866">
        <w:rPr>
          <w:rFonts w:ascii="Arial" w:hAnsi="Arial" w:cs="Arial"/>
          <w:color w:val="222222"/>
          <w:sz w:val="24"/>
          <w:szCs w:val="24"/>
          <w:shd w:val="clear" w:color="auto" w:fill="FFFFFF"/>
        </w:rPr>
        <w:t>in deep concentration as she</w:t>
      </w:r>
      <w:r w:rsidR="00F32F8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ak</w:t>
      </w:r>
      <w:r w:rsidR="00232866">
        <w:rPr>
          <w:rFonts w:ascii="Arial" w:hAnsi="Arial" w:cs="Arial"/>
          <w:color w:val="222222"/>
          <w:sz w:val="24"/>
          <w:szCs w:val="24"/>
          <w:shd w:val="clear" w:color="auto" w:fill="FFFFFF"/>
        </w:rPr>
        <w:t>es</w:t>
      </w:r>
      <w:r w:rsidR="00F32F8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 grilled cheese sandwich and cut</w:t>
      </w:r>
      <w:r w:rsidR="00232866">
        <w:rPr>
          <w:rFonts w:ascii="Arial" w:hAnsi="Arial" w:cs="Arial"/>
          <w:color w:val="222222"/>
          <w:sz w:val="24"/>
          <w:szCs w:val="24"/>
          <w:shd w:val="clear" w:color="auto" w:fill="FFFFFF"/>
        </w:rPr>
        <w:t>s</w:t>
      </w:r>
      <w:r w:rsidR="00F32F8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up carrots and celery. </w:t>
      </w:r>
      <w:r w:rsidR="00714891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s she </w:t>
      </w:r>
      <w:r w:rsidR="00A36E6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brings her daughter’s lunch plate to the table, she quickly glances at the still-untouched yoga mat in the living room. </w:t>
      </w:r>
    </w:p>
    <w:p w14:paraId="4FD452B4" w14:textId="003CF9AB" w:rsidR="00617A67" w:rsidRDefault="00617A67" w:rsidP="0000370F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3E42BC89" wp14:editId="151AC89F">
            <wp:extent cx="1845374" cy="1483071"/>
            <wp:effectExtent l="0" t="0" r="2540" b="3175"/>
            <wp:docPr id="8" name="Picture 8" descr="A person cutting vegetab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cutting vegetables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896" cy="1518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D7A94" w14:textId="77777777" w:rsidR="00EA6259" w:rsidRDefault="00EA6259" w:rsidP="0000370F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A6AF63C" w14:textId="77777777" w:rsidR="00EA6259" w:rsidRDefault="00EA6259" w:rsidP="00EA6259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F93E08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CUT TO:</w:t>
      </w:r>
    </w:p>
    <w:p w14:paraId="44750FF2" w14:textId="54E83E86" w:rsidR="00EA6259" w:rsidRDefault="00EA6259" w:rsidP="00EA6259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WOMAN, back in cross-legged position, hands in prayer. </w:t>
      </w:r>
      <w:r w:rsidR="00B469F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Within seconds she’s interrupted again. </w:t>
      </w:r>
    </w:p>
    <w:p w14:paraId="0025359E" w14:textId="77777777" w:rsidR="003256B4" w:rsidRDefault="003256B4" w:rsidP="00EA6259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7B004272" w14:textId="7E7A4437" w:rsidR="003256B4" w:rsidRPr="003256B4" w:rsidRDefault="003256B4" w:rsidP="003256B4">
      <w:pPr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3256B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DAUGHTER</w:t>
      </w:r>
      <w:r w:rsidR="00B469FD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 (OFF-SCREEN)</w:t>
      </w:r>
      <w:r w:rsidRPr="003256B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:</w:t>
      </w:r>
    </w:p>
    <w:p w14:paraId="1BB29689" w14:textId="0AA4CB94" w:rsidR="003256B4" w:rsidRDefault="003256B4" w:rsidP="003256B4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“MOMMY!!! CAN WE GO TO THE PARK?”</w:t>
      </w:r>
    </w:p>
    <w:p w14:paraId="6C6CEFCA" w14:textId="22486116" w:rsidR="00FD4F94" w:rsidRPr="00FD4F94" w:rsidRDefault="00FD4F94" w:rsidP="00FD4F94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FD4F9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CUT TO:</w:t>
      </w:r>
    </w:p>
    <w:p w14:paraId="094DB85D" w14:textId="0F61F6C5" w:rsidR="00FD4F94" w:rsidRDefault="00FD4F94" w:rsidP="00FD4F94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 montage of the WOMAN pushing the DAUGHTER on the swings, </w:t>
      </w:r>
      <w:r w:rsidR="00A143BB">
        <w:rPr>
          <w:rFonts w:ascii="Arial" w:hAnsi="Arial" w:cs="Arial"/>
          <w:color w:val="222222"/>
          <w:sz w:val="24"/>
          <w:szCs w:val="24"/>
          <w:shd w:val="clear" w:color="auto" w:fill="FFFFFF"/>
        </w:rPr>
        <w:t>helping her climb on the jungle gym</w:t>
      </w:r>
      <w:r w:rsidR="008019EE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and helping her slide down the slide. </w:t>
      </w:r>
      <w:r w:rsidR="005B777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t this point, she’s wearing a jacket covering her yoga garb, and her daily practice has all been forgotten. </w:t>
      </w:r>
      <w:r w:rsidR="0000490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montage </w:t>
      </w:r>
      <w:r w:rsidR="005C01EF">
        <w:rPr>
          <w:rFonts w:ascii="Arial" w:hAnsi="Arial" w:cs="Arial"/>
          <w:color w:val="222222"/>
          <w:sz w:val="24"/>
          <w:szCs w:val="24"/>
          <w:shd w:val="clear" w:color="auto" w:fill="FFFFFF"/>
        </w:rPr>
        <w:t>then fades into the evening, where the WOMAN is back in the kitchen, cooking dinner</w:t>
      </w:r>
      <w:r w:rsidR="00061722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.  </w:t>
      </w:r>
      <w:r w:rsidR="005C1E7F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s the WOMAN walks toward the dinner table, she glances </w:t>
      </w:r>
      <w:r w:rsidR="00D869A2">
        <w:rPr>
          <w:rFonts w:ascii="Arial" w:hAnsi="Arial" w:cs="Arial"/>
          <w:color w:val="222222"/>
          <w:sz w:val="24"/>
          <w:szCs w:val="24"/>
          <w:shd w:val="clear" w:color="auto" w:fill="FFFFFF"/>
        </w:rPr>
        <w:t>again at the untouched yoga mat</w:t>
      </w:r>
      <w:r w:rsidR="0051619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now </w:t>
      </w:r>
      <w:r w:rsidR="000959B0">
        <w:rPr>
          <w:rFonts w:ascii="Arial" w:hAnsi="Arial" w:cs="Arial"/>
          <w:color w:val="222222"/>
          <w:sz w:val="24"/>
          <w:szCs w:val="24"/>
          <w:shd w:val="clear" w:color="auto" w:fill="FFFFFF"/>
        </w:rPr>
        <w:t>collecting dust</w:t>
      </w:r>
      <w:r w:rsidR="0051619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n the dark living room</w:t>
      </w:r>
      <w:r w:rsidR="00D869A2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. Her eyes convey disappointment. </w:t>
      </w:r>
    </w:p>
    <w:p w14:paraId="4B3076C5" w14:textId="1EF362E0" w:rsidR="00593D6D" w:rsidRDefault="00593D6D" w:rsidP="00FD4F94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7A24FA0C" wp14:editId="52FFE615">
            <wp:extent cx="3679160" cy="2523371"/>
            <wp:effectExtent l="0" t="0" r="0" b="0"/>
            <wp:docPr id="6" name="Picture 6" descr="A person sitting on a be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sitting on a bed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1175" cy="253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8D781" w14:textId="77777777" w:rsidR="00B469FD" w:rsidRDefault="00B469FD" w:rsidP="0051619D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</w:p>
    <w:p w14:paraId="4308DBC7" w14:textId="3397FB1A" w:rsidR="00FD4F94" w:rsidRDefault="00847B72" w:rsidP="0051619D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FD4F9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lastRenderedPageBreak/>
        <w:t>CUT TO:</w:t>
      </w:r>
    </w:p>
    <w:p w14:paraId="60767C9D" w14:textId="1E9C5015" w:rsidR="00847B72" w:rsidRDefault="00847B72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nother montage of the WOMAN reading </w:t>
      </w:r>
      <w:r w:rsidRPr="001E350A">
        <w:rPr>
          <w:rFonts w:ascii="Arial" w:hAnsi="Arial" w:cs="Arial"/>
          <w:i/>
          <w:iCs/>
          <w:color w:val="222222"/>
          <w:sz w:val="24"/>
          <w:szCs w:val="24"/>
          <w:shd w:val="clear" w:color="auto" w:fill="FFFFFF"/>
        </w:rPr>
        <w:t>Brown Bear, Brown Bear What Do You See?</w:t>
      </w:r>
      <w:r w:rsidR="001E350A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o the DAUGHTER in bed, before tucking the DAUGHTER in and kissing her goodnight. </w:t>
      </w:r>
      <w:r w:rsidR="000655A2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WOMAN is wearing a zip-up hoodie, and the yoga pants from earlier. </w:t>
      </w:r>
      <w:r w:rsidR="00686B8E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She yawns as she exits the DAUGHTER’s room, and solemnly walks down the hall back to the living room. </w:t>
      </w:r>
    </w:p>
    <w:p w14:paraId="72166E91" w14:textId="51D329BA" w:rsidR="008E769D" w:rsidRDefault="008E769D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2CF495F2" wp14:editId="1C920ACC">
            <wp:extent cx="4166785" cy="2208040"/>
            <wp:effectExtent l="0" t="0" r="5715" b="1905"/>
            <wp:docPr id="9" name="Picture 9" descr="A person reading a book to a young chil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erson reading a book to a young child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443" cy="2215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0D321" w14:textId="0AA319AA" w:rsidR="004C19D6" w:rsidRDefault="004C19D6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She slowly unzips the hoodie and removes it, revealing she’s been wearing the same yoga garb underneath the entire day. </w:t>
      </w:r>
      <w:r w:rsidR="00A40E46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untouched yoga mat is still there, on the floor. The WOMAN flicks on a couple of lights, and then reaches for her TV remote. </w:t>
      </w:r>
    </w:p>
    <w:p w14:paraId="26220AF2" w14:textId="1EA7E102" w:rsidR="00A1734A" w:rsidRDefault="00A1734A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YouTube logo flashes onscreen:</w:t>
      </w:r>
    </w:p>
    <w:p w14:paraId="408ED07C" w14:textId="61C79394" w:rsidR="00A1734A" w:rsidRDefault="00341BB6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4075774C" wp14:editId="00E94731">
            <wp:extent cx="3298059" cy="1860016"/>
            <wp:effectExtent l="0" t="0" r="0" b="6985"/>
            <wp:docPr id="4" name="Picture 4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 screen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546" cy="1870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F132B" w14:textId="77777777" w:rsidR="00E4434E" w:rsidRDefault="00E4434E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771BB17" w14:textId="20DB36A4" w:rsidR="00E4434E" w:rsidRDefault="00E4434E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WOMAN, once again, is seated in front of the screen, her legs crossed, her hands in prayer, but this time, she’s smiling.  </w:t>
      </w:r>
    </w:p>
    <w:p w14:paraId="44286C82" w14:textId="76EE819B" w:rsidR="002002B4" w:rsidRPr="002002B4" w:rsidRDefault="002002B4" w:rsidP="0051619D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2002B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AUDIO CUE:</w:t>
      </w:r>
    </w:p>
    <w:p w14:paraId="14ACE83C" w14:textId="3D084B82" w:rsidR="00ED6E1B" w:rsidRPr="001E350A" w:rsidRDefault="00ED6E1B" w:rsidP="0051619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(At this point, “The Mother” stops playing</w:t>
      </w:r>
      <w:r w:rsidR="002002B4">
        <w:rPr>
          <w:rFonts w:ascii="Arial" w:hAnsi="Arial" w:cs="Arial"/>
          <w:color w:val="222222"/>
          <w:sz w:val="24"/>
          <w:szCs w:val="24"/>
          <w:shd w:val="clear" w:color="auto" w:fill="FFFFFF"/>
        </w:rPr>
        <w:t>.)</w:t>
      </w:r>
    </w:p>
    <w:p w14:paraId="270E77B0" w14:textId="0510BF00" w:rsidR="00EA6259" w:rsidRDefault="0044360C" w:rsidP="0044360C">
      <w:pPr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FEMALE VOICE-OVER (ADRIENE MISHLER OF YOGA WITH ADRIENE): </w:t>
      </w:r>
    </w:p>
    <w:p w14:paraId="6DFF51AB" w14:textId="16D66E0E" w:rsidR="00E4434E" w:rsidRDefault="00E4434E" w:rsidP="0044360C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lastRenderedPageBreak/>
        <w:t>“H</w:t>
      </w:r>
      <w:r w:rsidR="00C2730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 everyone, welcome to Yoga </w:t>
      </w:r>
      <w:proofErr w:type="gramStart"/>
      <w:r w:rsidR="00C2730B">
        <w:rPr>
          <w:rFonts w:ascii="Arial" w:hAnsi="Arial" w:cs="Arial"/>
          <w:color w:val="222222"/>
          <w:sz w:val="24"/>
          <w:szCs w:val="24"/>
          <w:shd w:val="clear" w:color="auto" w:fill="FFFFFF"/>
        </w:rPr>
        <w:t>With</w:t>
      </w:r>
      <w:proofErr w:type="gramEnd"/>
      <w:r w:rsidR="00C2730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driene, </w:t>
      </w:r>
      <w:r w:rsidR="0019692D">
        <w:rPr>
          <w:rFonts w:ascii="Arial" w:hAnsi="Arial" w:cs="Arial"/>
          <w:color w:val="222222"/>
          <w:sz w:val="24"/>
          <w:szCs w:val="24"/>
          <w:shd w:val="clear" w:color="auto" w:fill="FFFFFF"/>
        </w:rPr>
        <w:t>I’m Adriene…”</w:t>
      </w:r>
    </w:p>
    <w:p w14:paraId="4B8C4507" w14:textId="77777777" w:rsidR="003F5C2B" w:rsidRDefault="003F5C2B" w:rsidP="0044360C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9064BCB" w14:textId="65B7082E" w:rsidR="003F5C2B" w:rsidRDefault="003F5C2B" w:rsidP="003F5C2B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39C1BF6D" wp14:editId="007BFE08">
            <wp:extent cx="3894147" cy="2373932"/>
            <wp:effectExtent l="0" t="0" r="0" b="7620"/>
            <wp:docPr id="5" name="Picture 5" descr="A person holding a do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holding a dog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017" cy="238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73B32" w14:textId="3D10DBC6" w:rsidR="0019692D" w:rsidRPr="0019692D" w:rsidRDefault="0019692D" w:rsidP="0019692D">
      <w:pP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19692D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CUT TO:</w:t>
      </w:r>
    </w:p>
    <w:p w14:paraId="0F3D7E29" w14:textId="348D37A7" w:rsidR="0019692D" w:rsidRDefault="0019692D" w:rsidP="0019692D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</w:t>
      </w:r>
      <w:r w:rsidR="00070B18">
        <w:rPr>
          <w:rFonts w:ascii="Arial" w:hAnsi="Arial" w:cs="Arial"/>
          <w:color w:val="222222"/>
          <w:sz w:val="24"/>
          <w:szCs w:val="24"/>
          <w:shd w:val="clear" w:color="auto" w:fill="FFFFFF"/>
        </w:rPr>
        <w:t>TV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creen featuring </w:t>
      </w:r>
      <w:r w:rsidR="00070B1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 video of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Adriene sitting on her yoga mat snuggling with her dog, Benji.</w:t>
      </w:r>
    </w:p>
    <w:p w14:paraId="47544BA2" w14:textId="7205D4E8" w:rsidR="0019692D" w:rsidRPr="006C36F0" w:rsidRDefault="006C36F0" w:rsidP="0019692D">
      <w:pPr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6C36F0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ADRIENE VOICE-OVER:</w:t>
      </w:r>
    </w:p>
    <w:p w14:paraId="0822E741" w14:textId="2E0A3302" w:rsidR="0000370F" w:rsidRPr="00F93E08" w:rsidRDefault="006C36F0" w:rsidP="00734393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“…And this is Benji.” </w:t>
      </w:r>
    </w:p>
    <w:p w14:paraId="3A89A7B8" w14:textId="0BD75AE9" w:rsidR="00F93E08" w:rsidRDefault="00D47453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WOMAN proceeds to finally </w:t>
      </w:r>
      <w:r w:rsidR="00616B5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do her yoga practice: We see </w:t>
      </w:r>
      <w:r w:rsidR="00070B1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 montage of </w:t>
      </w:r>
      <w:r w:rsidR="00616B59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her doing planks, downward-facing dogs, tree poses, </w:t>
      </w:r>
      <w:r w:rsidR="00C15DE7">
        <w:rPr>
          <w:rFonts w:ascii="Arial" w:hAnsi="Arial" w:cs="Arial"/>
          <w:color w:val="222222"/>
          <w:sz w:val="24"/>
          <w:szCs w:val="24"/>
          <w:shd w:val="clear" w:color="auto" w:fill="FFFFFF"/>
        </w:rPr>
        <w:t>cat and cow poses, etc. S</w:t>
      </w:r>
      <w:r w:rsidR="00070B18">
        <w:rPr>
          <w:rFonts w:ascii="Arial" w:hAnsi="Arial" w:cs="Arial"/>
          <w:color w:val="222222"/>
          <w:sz w:val="24"/>
          <w:szCs w:val="24"/>
          <w:shd w:val="clear" w:color="auto" w:fill="FFFFFF"/>
        </w:rPr>
        <w:t>he is s</w:t>
      </w:r>
      <w:r w:rsidR="00C15DE7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miling the entire time. </w:t>
      </w:r>
    </w:p>
    <w:p w14:paraId="2277A35C" w14:textId="3978E7AF" w:rsidR="00C95D03" w:rsidRDefault="00954664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6E5D0741" wp14:editId="19A66BC0">
            <wp:extent cx="1856165" cy="1628693"/>
            <wp:effectExtent l="0" t="0" r="0" b="0"/>
            <wp:docPr id="7" name="Picture 7" descr="A person doing yoga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doing yoga&#10;&#10;Description automatically generated with low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844" cy="166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8471B" w14:textId="77777777" w:rsidR="00C15DE7" w:rsidRDefault="00C15DE7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6D1A26A1" w14:textId="63994DBD" w:rsidR="00C15DE7" w:rsidRDefault="00C15DE7" w:rsidP="00C15DE7">
      <w:pPr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FEMALE VOICE-OVER (</w:t>
      </w:r>
      <w:r w:rsidR="007B148F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 xml:space="preserve">ADRIENE MISHLER HERSELF WOULD BE PERFECT): </w:t>
      </w:r>
    </w:p>
    <w:p w14:paraId="6D2EEA80" w14:textId="405D1A63" w:rsidR="007B148F" w:rsidRPr="007B148F" w:rsidRDefault="007B148F" w:rsidP="00C15DE7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“Do ‘Me Time’ on your time. </w:t>
      </w:r>
      <w:hyperlink r:id="rId20" w:history="1">
        <w:r w:rsidRPr="003D232C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 xml:space="preserve">Yoga With Adriene </w:t>
        </w:r>
        <w:r w:rsidR="0027212D" w:rsidRPr="003D232C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videos</w:t>
        </w:r>
      </w:hyperlink>
      <w:r w:rsidR="0027212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re available for free, 24/7 on YouTube.com</w:t>
      </w:r>
      <w:r w:rsidR="00305C5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. Find what feels good.” </w:t>
      </w:r>
    </w:p>
    <w:p w14:paraId="5A354877" w14:textId="77777777" w:rsidR="00E17D14" w:rsidRDefault="00E17D14" w:rsidP="002301E8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2DBC14B" w14:textId="6926FC9D" w:rsidR="005678A3" w:rsidRDefault="005678A3"/>
    <w:sectPr w:rsidR="005678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rianne Grant" w:date="2022-04-02T17:26:00Z" w:initials="BG">
    <w:p w14:paraId="05A8DF22" w14:textId="1CD6A7D8" w:rsidR="005A3767" w:rsidRDefault="005A3767">
      <w:pPr>
        <w:pStyle w:val="CommentText"/>
      </w:pPr>
      <w:r>
        <w:rPr>
          <w:rStyle w:val="CommentReference"/>
        </w:rPr>
        <w:annotationRef/>
      </w:r>
      <w:r>
        <w:t>Maybe unroll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A8DF2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305C2" w16cex:dateUtc="2022-04-02T21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A8DF22" w16cid:durableId="25F305C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ianne Grant">
    <w15:presenceInfo w15:providerId="AD" w15:userId="S::bgrant@scgov.net::3c4afc0e-fbb6-40d5-8bea-c615cab53e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DA2MzU0NzcwNDNW0lEKTi0uzszPAykwrAUA10kwDywAAAA="/>
  </w:docVars>
  <w:rsids>
    <w:rsidRoot w:val="004E4DE1"/>
    <w:rsid w:val="0000370F"/>
    <w:rsid w:val="0000490C"/>
    <w:rsid w:val="00061722"/>
    <w:rsid w:val="00061938"/>
    <w:rsid w:val="000655A2"/>
    <w:rsid w:val="00070B18"/>
    <w:rsid w:val="000837A8"/>
    <w:rsid w:val="000959B0"/>
    <w:rsid w:val="000A6448"/>
    <w:rsid w:val="000F3889"/>
    <w:rsid w:val="00124C4B"/>
    <w:rsid w:val="00135A8A"/>
    <w:rsid w:val="0017612F"/>
    <w:rsid w:val="0019692D"/>
    <w:rsid w:val="001E350A"/>
    <w:rsid w:val="002002B4"/>
    <w:rsid w:val="002301E8"/>
    <w:rsid w:val="00232866"/>
    <w:rsid w:val="00247991"/>
    <w:rsid w:val="0027212D"/>
    <w:rsid w:val="00292908"/>
    <w:rsid w:val="002C5688"/>
    <w:rsid w:val="002D08D6"/>
    <w:rsid w:val="002D091E"/>
    <w:rsid w:val="00305C50"/>
    <w:rsid w:val="003256B4"/>
    <w:rsid w:val="00341BB6"/>
    <w:rsid w:val="00371957"/>
    <w:rsid w:val="003A51AB"/>
    <w:rsid w:val="003D0989"/>
    <w:rsid w:val="003D232C"/>
    <w:rsid w:val="003F5C2B"/>
    <w:rsid w:val="0044360C"/>
    <w:rsid w:val="004438CF"/>
    <w:rsid w:val="004526AA"/>
    <w:rsid w:val="00467080"/>
    <w:rsid w:val="004C19D6"/>
    <w:rsid w:val="004E4DE1"/>
    <w:rsid w:val="0051619D"/>
    <w:rsid w:val="00553D00"/>
    <w:rsid w:val="005678A3"/>
    <w:rsid w:val="00593D6D"/>
    <w:rsid w:val="005A3767"/>
    <w:rsid w:val="005B7774"/>
    <w:rsid w:val="005C01EF"/>
    <w:rsid w:val="005C1E7F"/>
    <w:rsid w:val="005E09DD"/>
    <w:rsid w:val="00614DEF"/>
    <w:rsid w:val="00616B59"/>
    <w:rsid w:val="00617A67"/>
    <w:rsid w:val="00686B8E"/>
    <w:rsid w:val="0069225C"/>
    <w:rsid w:val="006A036F"/>
    <w:rsid w:val="006C36F0"/>
    <w:rsid w:val="00702243"/>
    <w:rsid w:val="00714891"/>
    <w:rsid w:val="00734393"/>
    <w:rsid w:val="007B148F"/>
    <w:rsid w:val="008019EE"/>
    <w:rsid w:val="00817D1D"/>
    <w:rsid w:val="00836DC3"/>
    <w:rsid w:val="00847B72"/>
    <w:rsid w:val="008E769D"/>
    <w:rsid w:val="00954664"/>
    <w:rsid w:val="009C514F"/>
    <w:rsid w:val="009C541C"/>
    <w:rsid w:val="00A07342"/>
    <w:rsid w:val="00A143BB"/>
    <w:rsid w:val="00A14889"/>
    <w:rsid w:val="00A1734A"/>
    <w:rsid w:val="00A36E60"/>
    <w:rsid w:val="00A40E46"/>
    <w:rsid w:val="00A47794"/>
    <w:rsid w:val="00AB0E60"/>
    <w:rsid w:val="00AD48F0"/>
    <w:rsid w:val="00B23942"/>
    <w:rsid w:val="00B469FD"/>
    <w:rsid w:val="00B6743B"/>
    <w:rsid w:val="00B922B1"/>
    <w:rsid w:val="00BA424C"/>
    <w:rsid w:val="00BB5FAF"/>
    <w:rsid w:val="00C15DE7"/>
    <w:rsid w:val="00C2730B"/>
    <w:rsid w:val="00C95D03"/>
    <w:rsid w:val="00CF3E8C"/>
    <w:rsid w:val="00D27490"/>
    <w:rsid w:val="00D47453"/>
    <w:rsid w:val="00D5374E"/>
    <w:rsid w:val="00D869A2"/>
    <w:rsid w:val="00D95ED6"/>
    <w:rsid w:val="00D96B25"/>
    <w:rsid w:val="00DC007D"/>
    <w:rsid w:val="00E17D14"/>
    <w:rsid w:val="00E4434E"/>
    <w:rsid w:val="00EA6259"/>
    <w:rsid w:val="00EC2585"/>
    <w:rsid w:val="00ED6E1B"/>
    <w:rsid w:val="00F02A22"/>
    <w:rsid w:val="00F32F8D"/>
    <w:rsid w:val="00F44DAE"/>
    <w:rsid w:val="00F52CA6"/>
    <w:rsid w:val="00F67452"/>
    <w:rsid w:val="00F7281E"/>
    <w:rsid w:val="00F93E08"/>
    <w:rsid w:val="00FD4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36825"/>
  <w15:chartTrackingRefBased/>
  <w15:docId w15:val="{2070A8EB-2828-4529-BA38-1C4D2C36A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77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79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3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7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7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7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7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4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mQ-6JImuMKY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microsoft.com/office/2018/08/relationships/commentsExtensible" Target="commentsExtensible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channel/UCFKE7WVJfvaHW5q283SxchA" TargetMode="Externa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hyperlink" Target="https://www.youtube.com/watch?v=npSDM26xlzs" TargetMode="External"/><Relationship Id="rId5" Type="http://schemas.microsoft.com/office/2011/relationships/commentsExtended" Target="commentsExtended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gNHooTszyW4" TargetMode="External"/><Relationship Id="rId19" Type="http://schemas.openxmlformats.org/officeDocument/2006/relationships/image" Target="media/image9.png"/><Relationship Id="rId4" Type="http://schemas.openxmlformats.org/officeDocument/2006/relationships/comments" Target="comment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6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ene Leeds</dc:creator>
  <cp:keywords/>
  <dc:description/>
  <cp:lastModifiedBy>Sarene Leeds</cp:lastModifiedBy>
  <cp:revision>5</cp:revision>
  <dcterms:created xsi:type="dcterms:W3CDTF">2022-04-02T22:18:00Z</dcterms:created>
  <dcterms:modified xsi:type="dcterms:W3CDTF">2022-04-03T01:55:00Z</dcterms:modified>
</cp:coreProperties>
</file>